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2A2B" w14:textId="75322B67" w:rsidR="00241744" w:rsidRDefault="00085D2D" w:rsidP="00085D2D">
      <w:pPr>
        <w:pStyle w:val="Heading1"/>
      </w:pPr>
      <w:proofErr w:type="spellStart"/>
      <w:r>
        <w:t>Github</w:t>
      </w:r>
      <w:proofErr w:type="spellEnd"/>
      <w:r>
        <w:t xml:space="preserve"> Project Workflow</w:t>
      </w:r>
    </w:p>
    <w:p w14:paraId="7AA82A82" w14:textId="2C195A6E" w:rsidR="00085D2D" w:rsidRDefault="00085D2D" w:rsidP="00085D2D">
      <w:pPr>
        <w:pStyle w:val="ListParagraph"/>
        <w:numPr>
          <w:ilvl w:val="0"/>
          <w:numId w:val="3"/>
        </w:numPr>
      </w:pPr>
      <w:r>
        <w:t>Go to the Project GitHub Repository</w:t>
      </w:r>
    </w:p>
    <w:p w14:paraId="4910C015" w14:textId="20222DB1" w:rsidR="00085D2D" w:rsidRDefault="00000000" w:rsidP="00085D2D">
      <w:pPr>
        <w:pStyle w:val="ListParagraph"/>
        <w:numPr>
          <w:ilvl w:val="1"/>
          <w:numId w:val="3"/>
        </w:numPr>
      </w:pPr>
      <w:hyperlink r:id="rId5" w:history="1">
        <w:r w:rsidR="00085D2D" w:rsidRPr="006E40A7">
          <w:rPr>
            <w:rStyle w:val="Hyperlink"/>
          </w:rPr>
          <w:t>https://github.com/khnguyen88/GVSU-CIS641-Lakeshore-Misfits</w:t>
        </w:r>
      </w:hyperlink>
    </w:p>
    <w:p w14:paraId="1869A86B" w14:textId="77777777" w:rsidR="00085D2D" w:rsidRPr="00085D2D" w:rsidRDefault="00085D2D" w:rsidP="00085D2D">
      <w:pPr>
        <w:pStyle w:val="ListParagraph"/>
        <w:ind w:left="1080"/>
      </w:pPr>
    </w:p>
    <w:p w14:paraId="689AD4D0" w14:textId="4A5D3274" w:rsidR="00085D2D" w:rsidRDefault="00085D2D" w:rsidP="00085D2D">
      <w:pPr>
        <w:pStyle w:val="Heading2"/>
      </w:pPr>
      <w:proofErr w:type="spellStart"/>
      <w:r>
        <w:t>Github</w:t>
      </w:r>
      <w:proofErr w:type="spellEnd"/>
      <w:r>
        <w:t xml:space="preserve"> Project</w:t>
      </w:r>
    </w:p>
    <w:p w14:paraId="6F9BF026" w14:textId="576A09CF" w:rsidR="00085D2D" w:rsidRDefault="00085D2D" w:rsidP="00085D2D">
      <w:pPr>
        <w:pStyle w:val="ListParagraph"/>
        <w:numPr>
          <w:ilvl w:val="0"/>
          <w:numId w:val="2"/>
        </w:numPr>
      </w:pPr>
      <w:r>
        <w:t xml:space="preserve">Click on the </w:t>
      </w:r>
      <w:r w:rsidRPr="00085D2D">
        <w:rPr>
          <w:b/>
          <w:bCs/>
        </w:rPr>
        <w:t>Project</w:t>
      </w:r>
      <w:r>
        <w:t xml:space="preserve"> tab on the Project Repository’s Navigation Bar</w:t>
      </w:r>
    </w:p>
    <w:p w14:paraId="23E87216" w14:textId="003206A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7DF974C2" wp14:editId="43D40CA6">
            <wp:extent cx="5519738" cy="904034"/>
            <wp:effectExtent l="0" t="0" r="5080" b="0"/>
            <wp:docPr id="1129377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3779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4313" cy="90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27789BA" w14:textId="04D26024" w:rsidR="00085D2D" w:rsidRDefault="00085D2D" w:rsidP="00085D2D">
      <w:pPr>
        <w:pStyle w:val="ListParagraph"/>
        <w:numPr>
          <w:ilvl w:val="0"/>
          <w:numId w:val="2"/>
        </w:numPr>
      </w:pPr>
      <w:r>
        <w:t>Click on the current sprint</w:t>
      </w:r>
    </w:p>
    <w:p w14:paraId="03535BF6" w14:textId="2DDD72D2" w:rsidR="00085D2D" w:rsidRDefault="00085D2D" w:rsidP="00085D2D">
      <w:pPr>
        <w:pStyle w:val="ListParagraph"/>
        <w:numPr>
          <w:ilvl w:val="1"/>
          <w:numId w:val="2"/>
        </w:numPr>
      </w:pPr>
      <w:r w:rsidRPr="00085D2D">
        <w:rPr>
          <w:noProof/>
        </w:rPr>
        <w:drawing>
          <wp:inline distT="0" distB="0" distL="0" distR="0" wp14:anchorId="3F3D6E73" wp14:editId="6CD7CCEC">
            <wp:extent cx="4219575" cy="1744632"/>
            <wp:effectExtent l="0" t="0" r="0" b="8255"/>
            <wp:docPr id="387680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809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1039" cy="174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9AE2EB3" w14:textId="1AF1DCCA" w:rsidR="00085D2D" w:rsidRDefault="00085D2D" w:rsidP="00085D2D">
      <w:pPr>
        <w:pStyle w:val="ListParagraph"/>
        <w:numPr>
          <w:ilvl w:val="0"/>
          <w:numId w:val="2"/>
        </w:numPr>
      </w:pPr>
      <w:r>
        <w:t>You will see multiple views of the tasks we have on hand</w:t>
      </w:r>
    </w:p>
    <w:p w14:paraId="3A246CF8" w14:textId="736BCFE9" w:rsidR="00085D2D" w:rsidRDefault="00085D2D" w:rsidP="00085D2D">
      <w:pPr>
        <w:pStyle w:val="ListParagraph"/>
        <w:numPr>
          <w:ilvl w:val="1"/>
          <w:numId w:val="2"/>
        </w:numPr>
      </w:pPr>
      <w:r>
        <w:t>View 1: List View</w:t>
      </w:r>
    </w:p>
    <w:p w14:paraId="069A9E92" w14:textId="3047CA2C" w:rsidR="00085D2D" w:rsidRDefault="00085D2D" w:rsidP="00085D2D">
      <w:pPr>
        <w:pStyle w:val="ListParagraph"/>
        <w:numPr>
          <w:ilvl w:val="2"/>
          <w:numId w:val="2"/>
        </w:numPr>
      </w:pPr>
      <w:r>
        <w:t>Decent too!</w:t>
      </w:r>
    </w:p>
    <w:p w14:paraId="3E687AFF" w14:textId="4092B637" w:rsidR="00085D2D" w:rsidRDefault="00085D2D" w:rsidP="00085D2D">
      <w:pPr>
        <w:pStyle w:val="ListParagraph"/>
        <w:numPr>
          <w:ilvl w:val="1"/>
          <w:numId w:val="2"/>
        </w:numPr>
      </w:pPr>
      <w:r>
        <w:t>View 2: Board View</w:t>
      </w:r>
    </w:p>
    <w:p w14:paraId="6818AC67" w14:textId="489F62D9" w:rsidR="00085D2D" w:rsidRDefault="00085D2D" w:rsidP="00085D2D">
      <w:pPr>
        <w:pStyle w:val="ListParagraph"/>
        <w:numPr>
          <w:ilvl w:val="2"/>
          <w:numId w:val="2"/>
        </w:numPr>
      </w:pPr>
      <w:r>
        <w:t>Recommended</w:t>
      </w:r>
    </w:p>
    <w:p w14:paraId="61A06185" w14:textId="35B1C42B" w:rsidR="00085D2D" w:rsidRDefault="00085D2D" w:rsidP="00085D2D">
      <w:pPr>
        <w:pStyle w:val="ListParagraph"/>
        <w:numPr>
          <w:ilvl w:val="1"/>
          <w:numId w:val="2"/>
        </w:numPr>
      </w:pPr>
      <w:r>
        <w:t>View 3: Gantt Chart View</w:t>
      </w:r>
    </w:p>
    <w:p w14:paraId="4F46C4D2" w14:textId="313A9B2C" w:rsidR="00085D2D" w:rsidRDefault="00085D2D" w:rsidP="00085D2D">
      <w:pPr>
        <w:pStyle w:val="ListParagraph"/>
        <w:numPr>
          <w:ilvl w:val="2"/>
          <w:numId w:val="2"/>
        </w:numPr>
      </w:pPr>
      <w:r>
        <w:t>We are not using this!!</w:t>
      </w:r>
      <w:r>
        <w:br/>
      </w:r>
    </w:p>
    <w:p w14:paraId="77D8F459" w14:textId="77777777" w:rsidR="005807E5" w:rsidRDefault="005807E5">
      <w:r>
        <w:br w:type="page"/>
      </w:r>
    </w:p>
    <w:p w14:paraId="5099A422" w14:textId="4E0D85F5" w:rsidR="00085D2D" w:rsidRDefault="00085D2D" w:rsidP="00085D2D">
      <w:pPr>
        <w:pStyle w:val="ListParagraph"/>
        <w:numPr>
          <w:ilvl w:val="0"/>
          <w:numId w:val="2"/>
        </w:numPr>
      </w:pPr>
      <w:r>
        <w:lastRenderedPageBreak/>
        <w:t>Find the task assigned to you and change the status</w:t>
      </w:r>
    </w:p>
    <w:p w14:paraId="28882038" w14:textId="1952B8FF" w:rsidR="005807E5" w:rsidRPr="00085D2D" w:rsidRDefault="00085D2D" w:rsidP="005807E5">
      <w:pPr>
        <w:pStyle w:val="ListParagraph"/>
        <w:numPr>
          <w:ilvl w:val="1"/>
          <w:numId w:val="2"/>
        </w:numPr>
      </w:pPr>
      <w:r w:rsidRPr="00085D2D">
        <w:rPr>
          <w:b/>
          <w:bCs/>
        </w:rPr>
        <w:t>View 1:</w:t>
      </w:r>
      <w:r>
        <w:t xml:space="preserve"> Click on the Status dropdown and change it from </w:t>
      </w:r>
      <w:r w:rsidRPr="00085D2D">
        <w:rPr>
          <w:b/>
          <w:bCs/>
        </w:rPr>
        <w:t>Todo</w:t>
      </w:r>
      <w:r>
        <w:rPr>
          <w:b/>
          <w:bCs/>
        </w:rPr>
        <w:t xml:space="preserve"> </w:t>
      </w:r>
      <w:r>
        <w:t xml:space="preserve">to </w:t>
      </w:r>
      <w:r>
        <w:rPr>
          <w:b/>
          <w:bCs/>
        </w:rPr>
        <w:t>In Progress</w:t>
      </w:r>
      <w:r w:rsidR="005807E5">
        <w:rPr>
          <w:b/>
          <w:bCs/>
        </w:rPr>
        <w:br/>
      </w:r>
      <w:r w:rsidR="005807E5" w:rsidRPr="005807E5">
        <w:rPr>
          <w:noProof/>
        </w:rPr>
        <w:drawing>
          <wp:inline distT="0" distB="0" distL="0" distR="0" wp14:anchorId="169DF85B" wp14:editId="58A6FD5D">
            <wp:extent cx="5943600" cy="1564640"/>
            <wp:effectExtent l="0" t="0" r="0" b="0"/>
            <wp:docPr id="509409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4093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</w:p>
    <w:p w14:paraId="3B58E50E" w14:textId="33E0C833" w:rsidR="00085D2D" w:rsidRDefault="00085D2D" w:rsidP="005807E5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View 2: </w:t>
      </w:r>
      <w:r>
        <w:t xml:space="preserve">Drag and drop your task from the </w:t>
      </w:r>
      <w:r>
        <w:rPr>
          <w:b/>
          <w:bCs/>
        </w:rPr>
        <w:t xml:space="preserve">Todo </w:t>
      </w:r>
      <w:r>
        <w:t xml:space="preserve">section into the </w:t>
      </w:r>
      <w:r>
        <w:rPr>
          <w:b/>
          <w:bCs/>
        </w:rPr>
        <w:t>In Progress Section</w:t>
      </w:r>
      <w:r w:rsidR="005807E5">
        <w:rPr>
          <w:b/>
          <w:bCs/>
        </w:rPr>
        <w:br/>
      </w:r>
      <w:r w:rsidR="005807E5" w:rsidRPr="005807E5">
        <w:rPr>
          <w:b/>
          <w:bCs/>
          <w:noProof/>
        </w:rPr>
        <w:drawing>
          <wp:inline distT="0" distB="0" distL="0" distR="0" wp14:anchorId="516D0DB7" wp14:editId="4AEBAB0A">
            <wp:extent cx="5943600" cy="2922270"/>
            <wp:effectExtent l="0" t="0" r="0" b="0"/>
            <wp:docPr id="99949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962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07E5">
        <w:rPr>
          <w:b/>
          <w:bCs/>
        </w:rPr>
        <w:br/>
      </w:r>
      <w:r>
        <w:br/>
      </w:r>
    </w:p>
    <w:p w14:paraId="587D14D1" w14:textId="315CA740" w:rsidR="00085D2D" w:rsidRDefault="00085D2D" w:rsidP="00085D2D">
      <w:pPr>
        <w:pStyle w:val="ListParagraph"/>
        <w:numPr>
          <w:ilvl w:val="0"/>
          <w:numId w:val="2"/>
        </w:numPr>
      </w:pPr>
      <w:r>
        <w:t>Task Status</w:t>
      </w:r>
      <w:r w:rsidR="005807E5">
        <w:t xml:space="preserve"> Notes</w:t>
      </w:r>
    </w:p>
    <w:p w14:paraId="65399C6F" w14:textId="1969E268" w:rsidR="00085D2D" w:rsidRDefault="00085D2D" w:rsidP="00085D2D">
      <w:pPr>
        <w:pStyle w:val="ListParagraph"/>
        <w:numPr>
          <w:ilvl w:val="1"/>
          <w:numId w:val="2"/>
        </w:numPr>
      </w:pPr>
      <w:proofErr w:type="spellStart"/>
      <w:r>
        <w:rPr>
          <w:b/>
          <w:bCs/>
        </w:rPr>
        <w:t>ToDo</w:t>
      </w:r>
      <w:proofErr w:type="spellEnd"/>
      <w:r>
        <w:t xml:space="preserve"> – The task is assigned to an engineer/dev but has yet to be worked on</w:t>
      </w:r>
    </w:p>
    <w:p w14:paraId="3FFADE5C" w14:textId="03BECB1D" w:rsidR="00085D2D" w:rsidRDefault="00085D2D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In Progress </w:t>
      </w:r>
      <w:r>
        <w:t xml:space="preserve">– The task is currently has been </w:t>
      </w:r>
      <w:r w:rsidR="005807E5">
        <w:t>selected and worked on by a dev</w:t>
      </w:r>
    </w:p>
    <w:p w14:paraId="37519F2E" w14:textId="4F48804E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>Done</w:t>
      </w:r>
      <w:r>
        <w:t xml:space="preserve"> – The task has been completed and currently waiting to be reviewed, and the work branch is waiting to be merged into the main branch</w:t>
      </w:r>
    </w:p>
    <w:p w14:paraId="608C937F" w14:textId="5D5FB62A" w:rsidR="005807E5" w:rsidRDefault="005807E5" w:rsidP="00085D2D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Archived Done </w:t>
      </w:r>
      <w:r>
        <w:t>– The task has reviewed and merged into the main branch</w:t>
      </w:r>
      <w:r>
        <w:br/>
      </w:r>
    </w:p>
    <w:p w14:paraId="6B245A0C" w14:textId="77777777" w:rsidR="005807E5" w:rsidRDefault="005807E5">
      <w:r>
        <w:br w:type="page"/>
      </w:r>
    </w:p>
    <w:p w14:paraId="0ECA07F1" w14:textId="4D34516B" w:rsidR="005807E5" w:rsidRDefault="005807E5" w:rsidP="005807E5">
      <w:pPr>
        <w:pStyle w:val="ListParagraph"/>
        <w:numPr>
          <w:ilvl w:val="0"/>
          <w:numId w:val="2"/>
        </w:numPr>
      </w:pPr>
      <w:r>
        <w:lastRenderedPageBreak/>
        <w:t xml:space="preserve">Select on the task/issue to go to </w:t>
      </w:r>
      <w:proofErr w:type="spellStart"/>
      <w:proofErr w:type="gramStart"/>
      <w:r>
        <w:t>it’s</w:t>
      </w:r>
      <w:proofErr w:type="spellEnd"/>
      <w:proofErr w:type="gramEnd"/>
      <w:r>
        <w:t xml:space="preserve"> issue page:</w:t>
      </w:r>
    </w:p>
    <w:p w14:paraId="4EDD8F48" w14:textId="14239653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344AA932" wp14:editId="125F0269">
            <wp:extent cx="5943600" cy="378460"/>
            <wp:effectExtent l="0" t="0" r="0" b="2540"/>
            <wp:docPr id="891910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910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4834E" w14:textId="36CCF3A5" w:rsidR="005807E5" w:rsidRDefault="005807E5" w:rsidP="005807E5">
      <w:pPr>
        <w:pStyle w:val="ListParagraph"/>
        <w:numPr>
          <w:ilvl w:val="1"/>
          <w:numId w:val="2"/>
        </w:numPr>
      </w:pPr>
      <w:r w:rsidRPr="005807E5">
        <w:rPr>
          <w:noProof/>
        </w:rPr>
        <w:drawing>
          <wp:inline distT="0" distB="0" distL="0" distR="0" wp14:anchorId="22F1CE66" wp14:editId="6891A752">
            <wp:extent cx="5924550" cy="2733775"/>
            <wp:effectExtent l="0" t="0" r="0" b="9525"/>
            <wp:docPr id="209006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64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3368" cy="274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75844BD3" w14:textId="6FCF35F8" w:rsidR="005807E5" w:rsidRDefault="00BB0413" w:rsidP="005807E5">
      <w:pPr>
        <w:pStyle w:val="Heading2"/>
      </w:pPr>
      <w:r>
        <w:t>GitHub</w:t>
      </w:r>
      <w:r w:rsidR="005807E5">
        <w:t xml:space="preserve"> Issue</w:t>
      </w:r>
    </w:p>
    <w:p w14:paraId="1FCEB169" w14:textId="4C4CB324" w:rsidR="005807E5" w:rsidRDefault="005807E5" w:rsidP="005807E5">
      <w:pPr>
        <w:pStyle w:val="ListParagraph"/>
        <w:numPr>
          <w:ilvl w:val="0"/>
          <w:numId w:val="4"/>
        </w:numPr>
      </w:pPr>
      <w:r>
        <w:t>After we click on the issue assign to use and are in the issue page</w:t>
      </w:r>
    </w:p>
    <w:p w14:paraId="074ECFB7" w14:textId="485AD1B3" w:rsidR="00A1703D" w:rsidRDefault="00A1703D" w:rsidP="00A1703D">
      <w:pPr>
        <w:pStyle w:val="ListParagraph"/>
        <w:numPr>
          <w:ilvl w:val="1"/>
          <w:numId w:val="4"/>
        </w:numPr>
      </w:pPr>
      <w:proofErr w:type="gramStart"/>
      <w:r>
        <w:t>Alternatively</w:t>
      </w:r>
      <w:proofErr w:type="gramEnd"/>
      <w:r>
        <w:t xml:space="preserve"> we can go into our Project Issue tab and select the Issue/Task we want to comment on and close</w:t>
      </w:r>
    </w:p>
    <w:p w14:paraId="395BD174" w14:textId="73E933F9" w:rsidR="005807E5" w:rsidRPr="005807E5" w:rsidRDefault="005807E5" w:rsidP="005807E5">
      <w:pPr>
        <w:pStyle w:val="ListParagraph"/>
        <w:numPr>
          <w:ilvl w:val="0"/>
          <w:numId w:val="4"/>
        </w:numPr>
      </w:pPr>
      <w:r>
        <w:t xml:space="preserve">We want to create a work branch that is </w:t>
      </w:r>
      <w:r>
        <w:rPr>
          <w:b/>
          <w:bCs/>
        </w:rPr>
        <w:t>separate from our main branch</w:t>
      </w:r>
    </w:p>
    <w:p w14:paraId="2F4F31A8" w14:textId="6BC6BDEC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In the task/issue page, click on the </w:t>
      </w:r>
      <w:r w:rsidRPr="005807E5">
        <w:rPr>
          <w:b/>
          <w:bCs/>
        </w:rPr>
        <w:t xml:space="preserve">“Create a branch” </w:t>
      </w:r>
      <w:r>
        <w:t xml:space="preserve">link on the </w:t>
      </w:r>
      <w:proofErr w:type="gramStart"/>
      <w:r>
        <w:t>right side</w:t>
      </w:r>
      <w:proofErr w:type="gramEnd"/>
      <w:r>
        <w:t xml:space="preserve"> bar, under the Development header:</w:t>
      </w:r>
    </w:p>
    <w:p w14:paraId="00A06AED" w14:textId="79DDD847" w:rsidR="005807E5" w:rsidRDefault="005807E5" w:rsidP="005807E5">
      <w:pPr>
        <w:pStyle w:val="ListParagraph"/>
        <w:numPr>
          <w:ilvl w:val="1"/>
          <w:numId w:val="4"/>
        </w:numPr>
      </w:pPr>
      <w:r w:rsidRPr="005807E5">
        <w:rPr>
          <w:noProof/>
        </w:rPr>
        <w:drawing>
          <wp:inline distT="0" distB="0" distL="0" distR="0" wp14:anchorId="68D9E86F" wp14:editId="2D8B92B5">
            <wp:extent cx="5943600" cy="2811145"/>
            <wp:effectExtent l="0" t="0" r="0" b="8255"/>
            <wp:docPr id="178995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542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703D">
        <w:br/>
      </w:r>
      <w:r>
        <w:br/>
      </w:r>
    </w:p>
    <w:p w14:paraId="54FA76A7" w14:textId="007233A8" w:rsidR="005807E5" w:rsidRDefault="005807E5" w:rsidP="005807E5">
      <w:pPr>
        <w:pStyle w:val="ListParagraph"/>
        <w:numPr>
          <w:ilvl w:val="0"/>
          <w:numId w:val="4"/>
        </w:numPr>
      </w:pPr>
      <w:r>
        <w:t xml:space="preserve">Create a new branch for the particular issue and set to </w:t>
      </w:r>
      <w:r w:rsidRPr="00BB0413">
        <w:rPr>
          <w:b/>
          <w:bCs/>
        </w:rPr>
        <w:t>checkout locally</w:t>
      </w:r>
      <w:r>
        <w:t>!!</w:t>
      </w:r>
    </w:p>
    <w:p w14:paraId="0481FC8A" w14:textId="204596DB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lastRenderedPageBreak/>
        <w:drawing>
          <wp:inline distT="0" distB="0" distL="0" distR="0" wp14:anchorId="4CE82C99" wp14:editId="59CE71E8">
            <wp:extent cx="5943600" cy="2643505"/>
            <wp:effectExtent l="0" t="0" r="0" b="4445"/>
            <wp:docPr id="15191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15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4EA0276" w14:textId="65BBE2F0" w:rsidR="00BB0413" w:rsidRDefault="00BB0413" w:rsidP="00BB0413">
      <w:pPr>
        <w:pStyle w:val="ListParagraph"/>
        <w:numPr>
          <w:ilvl w:val="0"/>
          <w:numId w:val="4"/>
        </w:numPr>
      </w:pPr>
      <w:r>
        <w:t>Copy the following command to our local clone in the VS Code Terminal</w:t>
      </w:r>
    </w:p>
    <w:p w14:paraId="5FE0DD78" w14:textId="3DD4B9D5" w:rsidR="00BB0413" w:rsidRDefault="00BB0413" w:rsidP="00A1703D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DBDC02" wp14:editId="448AA541">
            <wp:extent cx="5943600" cy="1329690"/>
            <wp:effectExtent l="0" t="0" r="0" b="3810"/>
            <wp:docPr id="1472151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511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2C6C087" w14:textId="1AEDBBEC" w:rsidR="00BB0413" w:rsidRDefault="00BB0413" w:rsidP="00BB0413">
      <w:pPr>
        <w:pStyle w:val="ListParagraph"/>
        <w:numPr>
          <w:ilvl w:val="0"/>
          <w:numId w:val="4"/>
        </w:numPr>
      </w:pPr>
      <w:r>
        <w:t xml:space="preserve">Paste the commands into the VS Code terminal while we </w:t>
      </w:r>
      <w:proofErr w:type="spellStart"/>
      <w:r>
        <w:t>our</w:t>
      </w:r>
      <w:proofErr w:type="spellEnd"/>
      <w:r>
        <w:t xml:space="preserve"> </w:t>
      </w:r>
      <w:proofErr w:type="gramStart"/>
      <w:r>
        <w:t>in Project</w:t>
      </w:r>
      <w:proofErr w:type="gramEnd"/>
      <w:r>
        <w:t xml:space="preserve"> Folder in VS Code:</w:t>
      </w:r>
    </w:p>
    <w:p w14:paraId="4B0CE62F" w14:textId="5DBE6BFD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1363487D" wp14:editId="62E09B9B">
            <wp:extent cx="5276889" cy="409578"/>
            <wp:effectExtent l="0" t="0" r="0" b="9525"/>
            <wp:docPr id="1271968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96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889" cy="40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B5242D0" w14:textId="58BF7E2D" w:rsidR="00BB0413" w:rsidRDefault="00BB0413" w:rsidP="00BB0413">
      <w:pPr>
        <w:pStyle w:val="ListParagraph"/>
        <w:numPr>
          <w:ilvl w:val="0"/>
          <w:numId w:val="4"/>
        </w:numPr>
      </w:pPr>
      <w:r>
        <w:t>We now fetched the new branch into our local repository and checked it out</w:t>
      </w:r>
    </w:p>
    <w:p w14:paraId="6A1C695E" w14:textId="383FF86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79EFA9D4" wp14:editId="78343224">
            <wp:extent cx="5943600" cy="686435"/>
            <wp:effectExtent l="0" t="0" r="0" b="0"/>
            <wp:docPr id="1461007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077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A106A7" w14:textId="77777777" w:rsidR="00BB0413" w:rsidRDefault="00BB0413">
      <w:r>
        <w:br w:type="page"/>
      </w:r>
    </w:p>
    <w:p w14:paraId="6198A6B2" w14:textId="1EAC1DFD" w:rsidR="00BB0413" w:rsidRDefault="00BB0413" w:rsidP="00BB0413">
      <w:pPr>
        <w:pStyle w:val="ListParagraph"/>
        <w:numPr>
          <w:ilvl w:val="0"/>
          <w:numId w:val="4"/>
        </w:numPr>
      </w:pPr>
      <w:r>
        <w:lastRenderedPageBreak/>
        <w:t>Make the necessary changes desired and then once we are done. Press the “</w:t>
      </w:r>
      <w:r w:rsidRPr="00BB0413">
        <w:rPr>
          <w:b/>
          <w:bCs/>
        </w:rPr>
        <w:t>close with comments</w:t>
      </w:r>
      <w:r>
        <w:t>” button to close the issue with comments</w:t>
      </w:r>
    </w:p>
    <w:p w14:paraId="598DC2EC" w14:textId="77FC1045" w:rsidR="00BB0413" w:rsidRDefault="00BB0413" w:rsidP="00BB0413">
      <w:pPr>
        <w:pStyle w:val="ListParagraph"/>
        <w:numPr>
          <w:ilvl w:val="1"/>
          <w:numId w:val="4"/>
        </w:numPr>
      </w:pPr>
      <w:r w:rsidRPr="00BB0413">
        <w:rPr>
          <w:noProof/>
        </w:rPr>
        <w:drawing>
          <wp:inline distT="0" distB="0" distL="0" distR="0" wp14:anchorId="2CD2621E" wp14:editId="5AF3D1CE">
            <wp:extent cx="5943600" cy="1854200"/>
            <wp:effectExtent l="0" t="0" r="0" b="0"/>
            <wp:docPr id="1320420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201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CC10" w14:textId="23E3139B" w:rsidR="00A83B0D" w:rsidRDefault="00A83B0D" w:rsidP="00A83B0D">
      <w:pPr>
        <w:pStyle w:val="ListParagraph"/>
        <w:numPr>
          <w:ilvl w:val="2"/>
          <w:numId w:val="4"/>
        </w:numPr>
      </w:pPr>
      <w:r>
        <w:t>Technically a reviewer should be closing the issue, but if you’re confident you can do it too</w:t>
      </w:r>
    </w:p>
    <w:p w14:paraId="12DE8089" w14:textId="77777777" w:rsidR="00A1703D" w:rsidRDefault="00A1703D" w:rsidP="00A1703D">
      <w:pPr>
        <w:pStyle w:val="ListParagraph"/>
        <w:ind w:left="1080"/>
      </w:pPr>
    </w:p>
    <w:p w14:paraId="23B070C9" w14:textId="1471D979" w:rsidR="00BB0413" w:rsidRPr="005807E5" w:rsidRDefault="00BB0413" w:rsidP="00A1703D">
      <w:pPr>
        <w:pStyle w:val="Heading2"/>
      </w:pPr>
      <w:r>
        <w:t>GitHub Pull Request</w:t>
      </w:r>
    </w:p>
    <w:p w14:paraId="6A112BAE" w14:textId="77777777" w:rsidR="003F0BC7" w:rsidRDefault="00A1703D" w:rsidP="00A1703D">
      <w:pPr>
        <w:pStyle w:val="ListParagraph"/>
        <w:numPr>
          <w:ilvl w:val="0"/>
          <w:numId w:val="5"/>
        </w:numPr>
      </w:pPr>
      <w:r>
        <w:t xml:space="preserve">After </w:t>
      </w:r>
      <w:r w:rsidR="003F0BC7">
        <w:t>we pushed our working branch up into the repository. We need to create a pull request.</w:t>
      </w:r>
      <w:r w:rsidR="003F0BC7">
        <w:br/>
      </w:r>
    </w:p>
    <w:p w14:paraId="1D6F83F7" w14:textId="5D06CD3A" w:rsidR="003F0BC7" w:rsidRDefault="003F0BC7" w:rsidP="00A1703D">
      <w:pPr>
        <w:pStyle w:val="ListParagraph"/>
        <w:numPr>
          <w:ilvl w:val="0"/>
          <w:numId w:val="5"/>
        </w:numPr>
      </w:pPr>
      <w:r>
        <w:t>If we just pushed up our working branch and go to our project GitHub repository</w:t>
      </w:r>
      <w:r w:rsidR="00431265">
        <w:t>,</w:t>
      </w:r>
      <w:r>
        <w:t xml:space="preserve"> we can see a notification. Click on the </w:t>
      </w:r>
      <w:r>
        <w:rPr>
          <w:b/>
          <w:bCs/>
        </w:rPr>
        <w:t>Compare &amp; Pull request button</w:t>
      </w:r>
    </w:p>
    <w:p w14:paraId="2297CD35" w14:textId="627B6D8E" w:rsidR="003F0BC7" w:rsidRDefault="003F0BC7" w:rsidP="003F0BC7">
      <w:pPr>
        <w:pStyle w:val="ListParagraph"/>
        <w:numPr>
          <w:ilvl w:val="1"/>
          <w:numId w:val="5"/>
        </w:numPr>
      </w:pPr>
      <w:r w:rsidRPr="003F0BC7">
        <w:rPr>
          <w:noProof/>
        </w:rPr>
        <w:drawing>
          <wp:inline distT="0" distB="0" distL="0" distR="0" wp14:anchorId="3426D9E5" wp14:editId="0BF3B005">
            <wp:extent cx="6276975" cy="2570073"/>
            <wp:effectExtent l="0" t="0" r="0" b="1905"/>
            <wp:docPr id="2102240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402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4750" cy="257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14:paraId="620CD2C2" w14:textId="5824289E" w:rsidR="005807E5" w:rsidRDefault="003F0BC7" w:rsidP="00A1703D">
      <w:pPr>
        <w:pStyle w:val="ListParagraph"/>
        <w:numPr>
          <w:ilvl w:val="0"/>
          <w:numId w:val="5"/>
        </w:numPr>
      </w:pPr>
      <w:proofErr w:type="gramStart"/>
      <w:r>
        <w:t>Alternatively</w:t>
      </w:r>
      <w:proofErr w:type="gramEnd"/>
      <w:r>
        <w:t xml:space="preserve"> we can </w:t>
      </w:r>
      <w:r w:rsidR="00A1703D">
        <w:t xml:space="preserve">go into the </w:t>
      </w:r>
      <w:r w:rsidR="00A1703D">
        <w:rPr>
          <w:b/>
          <w:bCs/>
        </w:rPr>
        <w:t>Pull Request</w:t>
      </w:r>
      <w:r w:rsidR="00A1703D" w:rsidRPr="00A1703D">
        <w:rPr>
          <w:b/>
          <w:bCs/>
        </w:rPr>
        <w:t>s</w:t>
      </w:r>
      <w:r w:rsidR="00A1703D">
        <w:t xml:space="preserve"> tab</w:t>
      </w:r>
    </w:p>
    <w:p w14:paraId="27DC0B02" w14:textId="5AB5ACCF" w:rsidR="00A1703D" w:rsidRDefault="00A1703D" w:rsidP="00A1703D">
      <w:pPr>
        <w:pStyle w:val="ListParagraph"/>
        <w:numPr>
          <w:ilvl w:val="1"/>
          <w:numId w:val="5"/>
        </w:numPr>
      </w:pPr>
      <w:r w:rsidRPr="00A1703D">
        <w:rPr>
          <w:noProof/>
        </w:rPr>
        <w:drawing>
          <wp:inline distT="0" distB="0" distL="0" distR="0" wp14:anchorId="5F6CB850" wp14:editId="528BDD4D">
            <wp:extent cx="5943600" cy="2110105"/>
            <wp:effectExtent l="0" t="0" r="0" b="4445"/>
            <wp:docPr id="628480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4806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240F345" w14:textId="074B78F3" w:rsidR="00A1703D" w:rsidRDefault="00A1703D" w:rsidP="00A1703D">
      <w:pPr>
        <w:pStyle w:val="ListParagraph"/>
        <w:numPr>
          <w:ilvl w:val="0"/>
          <w:numId w:val="5"/>
        </w:numPr>
      </w:pPr>
      <w:r>
        <w:lastRenderedPageBreak/>
        <w:t>After we click on the pull request button, we need to determine which branches we want to compare and what we want to merge into.</w:t>
      </w:r>
      <w:r>
        <w:br/>
      </w:r>
    </w:p>
    <w:p w14:paraId="3F7646CE" w14:textId="50732E7A" w:rsidR="00A1703D" w:rsidRDefault="00A1703D" w:rsidP="00A1703D">
      <w:pPr>
        <w:pStyle w:val="ListParagraph"/>
        <w:numPr>
          <w:ilvl w:val="1"/>
          <w:numId w:val="5"/>
        </w:numPr>
      </w:pPr>
      <w:r>
        <w:t xml:space="preserve">It is always “Parent (Main) Branch” (Left Side) </w:t>
      </w:r>
      <w:r>
        <w:sym w:font="Wingdings" w:char="F0DF"/>
      </w:r>
      <w:r>
        <w:t>”Child (Working) Branch (Right Side)</w:t>
      </w:r>
    </w:p>
    <w:p w14:paraId="1D516659" w14:textId="061B6C20" w:rsidR="00A1703D" w:rsidRDefault="00A1703D" w:rsidP="00A1703D">
      <w:pPr>
        <w:pStyle w:val="ListParagraph"/>
        <w:numPr>
          <w:ilvl w:val="2"/>
          <w:numId w:val="5"/>
        </w:numPr>
      </w:pPr>
      <w:r>
        <w:t>We are comparing the Child branch to the Main Branch</w:t>
      </w:r>
    </w:p>
    <w:p w14:paraId="25CEFA09" w14:textId="32B31E3A" w:rsidR="00A1703D" w:rsidRDefault="00A1703D" w:rsidP="00A1703D">
      <w:pPr>
        <w:pStyle w:val="ListParagraph"/>
        <w:numPr>
          <w:ilvl w:val="2"/>
          <w:numId w:val="5"/>
        </w:numPr>
      </w:pPr>
      <w:r>
        <w:t>We want to merge the Chil branch into the Main Branch</w:t>
      </w:r>
      <w:r>
        <w:br/>
      </w:r>
    </w:p>
    <w:p w14:paraId="12E58535" w14:textId="27FC66EB" w:rsidR="00A1703D" w:rsidRPr="00A1703D" w:rsidRDefault="00A1703D" w:rsidP="00A1703D">
      <w:pPr>
        <w:pStyle w:val="ListParagraph"/>
        <w:numPr>
          <w:ilvl w:val="1"/>
          <w:numId w:val="5"/>
        </w:numPr>
      </w:pPr>
      <w:r>
        <w:rPr>
          <w:b/>
          <w:bCs/>
        </w:rPr>
        <w:t>NOTE, VERY IMPORTANT!! MAKE SURE WE SET THE BASE REPOSITORY FOR BOTH BRANCH CORRECTLY!! SET TO TEAM PROJECT REPOSITORY AND NOT THE BASE REPOSITORY WE FORKED FROM.</w:t>
      </w:r>
      <w:r>
        <w:rPr>
          <w:b/>
          <w:bCs/>
        </w:rPr>
        <w:br/>
      </w:r>
    </w:p>
    <w:p w14:paraId="38156625" w14:textId="36D4E2DB" w:rsidR="00A1703D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Default will have us compare our </w:t>
      </w:r>
      <w:r>
        <w:rPr>
          <w:b/>
          <w:bCs/>
          <w:noProof/>
        </w:rPr>
        <w:t xml:space="preserve">Project Repository and Working Branch </w:t>
      </w:r>
      <w:r>
        <w:rPr>
          <w:noProof/>
        </w:rPr>
        <w:t xml:space="preserve">with </w:t>
      </w:r>
      <w:r>
        <w:rPr>
          <w:b/>
          <w:bCs/>
          <w:noProof/>
        </w:rPr>
        <w:t>GVSU-CIS/641 Repository and Main branch. DO NOT CREATE A BRANCH FROM THIS!!!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683D642A" wp14:editId="38C79822">
            <wp:extent cx="6110287" cy="1430826"/>
            <wp:effectExtent l="0" t="0" r="5080" b="0"/>
            <wp:docPr id="1915135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350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40120" cy="14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  <w:r>
        <w:rPr>
          <w:b/>
          <w:bCs/>
          <w:noProof/>
        </w:rPr>
        <w:br/>
      </w:r>
    </w:p>
    <w:p w14:paraId="4AF47DEF" w14:textId="77777777" w:rsidR="003F0BC7" w:rsidRDefault="003F0BC7" w:rsidP="003F0BC7">
      <w:pPr>
        <w:pStyle w:val="ListParagraph"/>
        <w:numPr>
          <w:ilvl w:val="2"/>
          <w:numId w:val="5"/>
        </w:numPr>
      </w:pPr>
      <w:r>
        <w:rPr>
          <w:noProof/>
        </w:rPr>
        <w:t xml:space="preserve">We need to chance the parent repository branch from </w:t>
      </w:r>
      <w:r>
        <w:rPr>
          <w:b/>
          <w:bCs/>
          <w:noProof/>
        </w:rPr>
        <w:t>GVSU-CIS/641 Repository and Main branch</w:t>
      </w:r>
      <w:r>
        <w:rPr>
          <w:noProof/>
        </w:rPr>
        <w:t xml:space="preserve"> to </w:t>
      </w:r>
      <w:r>
        <w:rPr>
          <w:b/>
          <w:bCs/>
          <w:noProof/>
        </w:rPr>
        <w:t>Our Team Project Repository and Main Branch</w:t>
      </w:r>
      <w:r>
        <w:rPr>
          <w:b/>
          <w:bCs/>
          <w:noProof/>
        </w:rPr>
        <w:br/>
      </w:r>
      <w:r w:rsidRPr="003F0BC7">
        <w:rPr>
          <w:b/>
          <w:bCs/>
          <w:noProof/>
        </w:rPr>
        <w:drawing>
          <wp:inline distT="0" distB="0" distL="0" distR="0" wp14:anchorId="172D2B0B" wp14:editId="44A9361D">
            <wp:extent cx="6096000" cy="1712524"/>
            <wp:effectExtent l="0" t="0" r="0" b="2540"/>
            <wp:docPr id="1100545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5459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0485" cy="171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br/>
      </w:r>
    </w:p>
    <w:p w14:paraId="3D5967B5" w14:textId="38ED88BD" w:rsidR="003F0BC7" w:rsidRPr="003F0BC7" w:rsidRDefault="003F0BC7" w:rsidP="003F0BC7">
      <w:pPr>
        <w:pStyle w:val="ListParagraph"/>
        <w:numPr>
          <w:ilvl w:val="0"/>
          <w:numId w:val="5"/>
        </w:numPr>
      </w:pPr>
      <w:r>
        <w:t xml:space="preserve">Now Press the </w:t>
      </w:r>
      <w:r w:rsidRPr="003F0BC7">
        <w:rPr>
          <w:b/>
          <w:bCs/>
        </w:rPr>
        <w:t>create pull request</w:t>
      </w:r>
      <w:r>
        <w:t xml:space="preserve"> button!!</w:t>
      </w:r>
      <w:r>
        <w:tab/>
      </w:r>
    </w:p>
    <w:p w14:paraId="6426CBD1" w14:textId="6337C3C2" w:rsidR="003F0BC7" w:rsidRDefault="003F0BC7" w:rsidP="003F0BC7">
      <w:pPr>
        <w:pStyle w:val="ListParagraph"/>
        <w:numPr>
          <w:ilvl w:val="0"/>
          <w:numId w:val="5"/>
        </w:numPr>
      </w:pPr>
      <w:r>
        <w:rPr>
          <w:b/>
          <w:bCs/>
          <w:noProof/>
        </w:rPr>
        <w:lastRenderedPageBreak/>
        <w:t xml:space="preserve">Once you </w:t>
      </w:r>
      <w:r>
        <w:rPr>
          <w:noProof/>
        </w:rPr>
        <w:t>create a pull request you will be directed to this page</w:t>
      </w:r>
      <w:r>
        <w:rPr>
          <w:b/>
          <w:bCs/>
          <w:noProof/>
        </w:rPr>
        <w:br/>
      </w:r>
      <w:r w:rsidRPr="003F0BC7">
        <w:rPr>
          <w:noProof/>
        </w:rPr>
        <w:drawing>
          <wp:inline distT="0" distB="0" distL="0" distR="0" wp14:anchorId="6FE1277A" wp14:editId="1213F6B5">
            <wp:extent cx="6858000" cy="4269740"/>
            <wp:effectExtent l="0" t="0" r="0" b="0"/>
            <wp:docPr id="193299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946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4592D8A0" w14:textId="0B3DFB65" w:rsidR="007D099C" w:rsidRDefault="007D099C" w:rsidP="003F0BC7">
      <w:pPr>
        <w:pStyle w:val="ListParagraph"/>
        <w:numPr>
          <w:ilvl w:val="0"/>
          <w:numId w:val="5"/>
        </w:numPr>
      </w:pPr>
      <w:r w:rsidRPr="007D099C">
        <w:rPr>
          <w:noProof/>
        </w:rPr>
        <w:t>Under the</w:t>
      </w:r>
      <w:r>
        <w:rPr>
          <w:noProof/>
        </w:rPr>
        <w:t xml:space="preserve"> working branch pull request page, click on the </w:t>
      </w:r>
      <w:r>
        <w:rPr>
          <w:b/>
          <w:bCs/>
          <w:noProof/>
        </w:rPr>
        <w:t xml:space="preserve">Commit </w:t>
      </w:r>
      <w:r>
        <w:rPr>
          <w:noProof/>
        </w:rPr>
        <w:t xml:space="preserve">and </w:t>
      </w:r>
      <w:r>
        <w:rPr>
          <w:b/>
          <w:bCs/>
          <w:noProof/>
        </w:rPr>
        <w:t>File Changed</w:t>
      </w:r>
      <w:r>
        <w:rPr>
          <w:noProof/>
        </w:rPr>
        <w:t xml:space="preserve"> to review the changes that have been made in the working branch.</w:t>
      </w:r>
      <w:r>
        <w:rPr>
          <w:noProof/>
        </w:rPr>
        <w:br/>
      </w:r>
    </w:p>
    <w:p w14:paraId="70FB73A5" w14:textId="0BB8C10A" w:rsidR="007D099C" w:rsidRDefault="007D099C" w:rsidP="003F0BC7">
      <w:pPr>
        <w:pStyle w:val="ListParagraph"/>
        <w:numPr>
          <w:ilvl w:val="0"/>
          <w:numId w:val="5"/>
        </w:numPr>
      </w:pPr>
      <w:r>
        <w:rPr>
          <w:noProof/>
        </w:rPr>
        <w:t>Once the reviewer is satisfied with the changes, they can merge the pull request</w:t>
      </w:r>
      <w:r w:rsidR="00716C15">
        <w:rPr>
          <w:noProof/>
        </w:rPr>
        <w:t xml:space="preserve">. Click the </w:t>
      </w:r>
      <w:r w:rsidR="00716C15">
        <w:rPr>
          <w:b/>
          <w:bCs/>
          <w:noProof/>
        </w:rPr>
        <w:t>Merge pull request</w:t>
      </w:r>
      <w:r w:rsidR="00716C15">
        <w:rPr>
          <w:noProof/>
        </w:rPr>
        <w:t xml:space="preserve"> button. </w:t>
      </w:r>
    </w:p>
    <w:p w14:paraId="1118348B" w14:textId="77777777" w:rsidR="00716C15" w:rsidRDefault="00716C15" w:rsidP="007D099C">
      <w:pPr>
        <w:pStyle w:val="ListParagraph"/>
        <w:numPr>
          <w:ilvl w:val="1"/>
          <w:numId w:val="5"/>
        </w:numPr>
      </w:pPr>
      <w:r w:rsidRPr="00716C15">
        <w:rPr>
          <w:noProof/>
        </w:rPr>
        <w:drawing>
          <wp:inline distT="0" distB="0" distL="0" distR="0" wp14:anchorId="30E83770" wp14:editId="4E357F38">
            <wp:extent cx="5719762" cy="1474957"/>
            <wp:effectExtent l="0" t="0" r="0" b="0"/>
            <wp:docPr id="202627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793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49628" cy="148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BB090" w14:textId="2AEAE9CD" w:rsidR="007D099C" w:rsidRDefault="007D099C" w:rsidP="00716C15">
      <w:pPr>
        <w:pStyle w:val="ListParagraph"/>
        <w:numPr>
          <w:ilvl w:val="2"/>
          <w:numId w:val="5"/>
        </w:numPr>
      </w:pPr>
      <w:r>
        <w:rPr>
          <w:noProof/>
        </w:rPr>
        <w:t>This will merge the working branch into the main branch</w:t>
      </w:r>
    </w:p>
    <w:p w14:paraId="21640876" w14:textId="77777777" w:rsidR="00716C15" w:rsidRDefault="00716C15" w:rsidP="00716C15">
      <w:pPr>
        <w:pStyle w:val="ListParagraph"/>
        <w:numPr>
          <w:ilvl w:val="2"/>
          <w:numId w:val="5"/>
        </w:numPr>
      </w:pPr>
      <w:r>
        <w:rPr>
          <w:noProof/>
        </w:rPr>
        <w:t>Add comment and confirm merge</w:t>
      </w:r>
      <w:r>
        <w:rPr>
          <w:noProof/>
        </w:rPr>
        <w:br/>
      </w:r>
    </w:p>
    <w:p w14:paraId="1C4F7533" w14:textId="77777777" w:rsidR="00392B1C" w:rsidRDefault="00716C15" w:rsidP="00716C15">
      <w:pPr>
        <w:pStyle w:val="ListParagraph"/>
        <w:numPr>
          <w:ilvl w:val="0"/>
          <w:numId w:val="5"/>
        </w:numPr>
      </w:pPr>
      <w:r>
        <w:rPr>
          <w:noProof/>
        </w:rPr>
        <w:t>Once the merge is successful, the pull request will close. If you no longer need to work on the issue, delete the working branch</w:t>
      </w:r>
      <w:r w:rsidR="00392B1C">
        <w:rPr>
          <w:noProof/>
        </w:rPr>
        <w:t xml:space="preserve">. </w:t>
      </w:r>
    </w:p>
    <w:p w14:paraId="542D9790" w14:textId="28DC250A" w:rsidR="007D099C" w:rsidRDefault="00392B1C" w:rsidP="00392B1C">
      <w:pPr>
        <w:pStyle w:val="ListParagraph"/>
        <w:numPr>
          <w:ilvl w:val="1"/>
          <w:numId w:val="5"/>
        </w:numPr>
      </w:pPr>
      <w:r w:rsidRPr="00392B1C">
        <w:rPr>
          <w:noProof/>
        </w:rPr>
        <w:drawing>
          <wp:inline distT="0" distB="0" distL="0" distR="0" wp14:anchorId="2085C887" wp14:editId="075AAD0F">
            <wp:extent cx="5976937" cy="640860"/>
            <wp:effectExtent l="0" t="0" r="5080" b="6985"/>
            <wp:docPr id="267462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46200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0254" cy="64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9C">
        <w:rPr>
          <w:noProof/>
        </w:rPr>
        <w:br/>
      </w:r>
    </w:p>
    <w:p w14:paraId="1B3D7290" w14:textId="391E21C8" w:rsidR="007D099C" w:rsidRDefault="007D099C" w:rsidP="007D099C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w:t>Afterward, tell the entire team to pull down the latest main branch so they can merge it into their working branch to receive the latest changes.</w:t>
      </w:r>
    </w:p>
    <w:p w14:paraId="26EE0154" w14:textId="77777777" w:rsidR="00CE0E50" w:rsidRPr="00CE0E50" w:rsidRDefault="007D099C" w:rsidP="00392B1C">
      <w:pPr>
        <w:pStyle w:val="ListParagraph"/>
        <w:numPr>
          <w:ilvl w:val="1"/>
          <w:numId w:val="5"/>
        </w:numPr>
        <w:rPr>
          <w:rStyle w:val="hgkelc"/>
        </w:rPr>
      </w:pPr>
      <w:r>
        <w:rPr>
          <w:noProof/>
        </w:rPr>
        <w:t xml:space="preserve">Use the terminal command line: </w:t>
      </w:r>
      <w:r>
        <w:rPr>
          <w:rStyle w:val="hgkelc"/>
          <w:b/>
          <w:bCs/>
          <w:lang w:val="en"/>
        </w:rPr>
        <w:t>git merge &lt;main branch&gt; where &lt;working branch&gt;</w:t>
      </w:r>
      <w:r w:rsidR="00CE0E50">
        <w:rPr>
          <w:rStyle w:val="hgkelc"/>
          <w:b/>
          <w:bCs/>
          <w:lang w:val="en"/>
        </w:rPr>
        <w:br/>
      </w:r>
    </w:p>
    <w:p w14:paraId="76E45426" w14:textId="77777777" w:rsidR="00CE0E50" w:rsidRPr="00CE0E50" w:rsidRDefault="00CE0E50" w:rsidP="00392B1C">
      <w:pPr>
        <w:pStyle w:val="ListParagraph"/>
        <w:numPr>
          <w:ilvl w:val="1"/>
          <w:numId w:val="5"/>
        </w:numPr>
        <w:rPr>
          <w:rStyle w:val="hgkelc"/>
        </w:rPr>
      </w:pPr>
      <w:r>
        <w:rPr>
          <w:rStyle w:val="hgkelc"/>
          <w:lang w:val="en"/>
        </w:rPr>
        <w:t xml:space="preserve">We can use </w:t>
      </w:r>
      <w:proofErr w:type="spellStart"/>
      <w:r>
        <w:rPr>
          <w:rStyle w:val="hgkelc"/>
          <w:lang w:val="en"/>
        </w:rPr>
        <w:t>VSCode</w:t>
      </w:r>
      <w:proofErr w:type="spellEnd"/>
      <w:r>
        <w:rPr>
          <w:rStyle w:val="hgkelc"/>
          <w:lang w:val="en"/>
        </w:rPr>
        <w:t xml:space="preserve"> Git Control</w:t>
      </w:r>
    </w:p>
    <w:p w14:paraId="6D12FAD8" w14:textId="2C2A8BB7" w:rsidR="00CE0E50" w:rsidRPr="00CE0E50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>
        <w:rPr>
          <w:rStyle w:val="hgkelc"/>
        </w:rPr>
        <w:t>Make sure you’re in your working branch (locally)</w:t>
      </w:r>
    </w:p>
    <w:p w14:paraId="7DC61FB9" w14:textId="27010469" w:rsidR="00CE0E50" w:rsidRPr="00CE0E50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 w:rsidRPr="00CE0E50">
        <w:rPr>
          <w:rStyle w:val="hgkelc"/>
          <w:lang w:val="en"/>
        </w:rPr>
        <w:t>Press on the</w:t>
      </w:r>
      <w:r>
        <w:rPr>
          <w:rStyle w:val="hgkelc"/>
          <w:b/>
          <w:bCs/>
          <w:lang w:val="en"/>
        </w:rPr>
        <w:t xml:space="preserve"> … </w:t>
      </w:r>
      <w:r w:rsidRPr="00CE0E50">
        <w:rPr>
          <w:rStyle w:val="hgkelc"/>
          <w:lang w:val="en"/>
        </w:rPr>
        <w:t>option</w:t>
      </w:r>
    </w:p>
    <w:p w14:paraId="4191BD4B" w14:textId="77777777" w:rsidR="00CE0E50" w:rsidRPr="00CE0E50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 w:rsidRPr="00CE0E50">
        <w:rPr>
          <w:rStyle w:val="hgkelc"/>
          <w:lang w:val="en"/>
        </w:rPr>
        <w:t>Go down to the</w:t>
      </w:r>
      <w:r>
        <w:rPr>
          <w:rStyle w:val="hgkelc"/>
          <w:b/>
          <w:bCs/>
          <w:lang w:val="en"/>
        </w:rPr>
        <w:t xml:space="preserve"> Branch </w:t>
      </w:r>
      <w:r>
        <w:rPr>
          <w:rStyle w:val="hgkelc"/>
          <w:lang w:val="en"/>
        </w:rPr>
        <w:t>menu item</w:t>
      </w:r>
    </w:p>
    <w:p w14:paraId="2B18E6C7" w14:textId="77777777" w:rsidR="00CE0E50" w:rsidRPr="00CE0E50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>
        <w:rPr>
          <w:rStyle w:val="hgkelc"/>
          <w:lang w:val="en"/>
        </w:rPr>
        <w:t>Click Merge Branch</w:t>
      </w:r>
    </w:p>
    <w:p w14:paraId="7F276AE4" w14:textId="77777777" w:rsidR="00CE0E50" w:rsidRPr="00CE0E50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>
        <w:rPr>
          <w:rStyle w:val="hgkelc"/>
          <w:lang w:val="en"/>
        </w:rPr>
        <w:t>Select “main” branch</w:t>
      </w:r>
      <w:r>
        <w:rPr>
          <w:rStyle w:val="hgkelc"/>
          <w:lang w:val="en"/>
        </w:rPr>
        <w:br/>
      </w:r>
    </w:p>
    <w:p w14:paraId="74E251B8" w14:textId="61589FA2" w:rsidR="00392B1C" w:rsidRPr="00392B1C" w:rsidRDefault="00CE0E50" w:rsidP="00CE0E50">
      <w:pPr>
        <w:pStyle w:val="ListParagraph"/>
        <w:numPr>
          <w:ilvl w:val="2"/>
          <w:numId w:val="5"/>
        </w:numPr>
        <w:rPr>
          <w:rStyle w:val="hgkelc"/>
        </w:rPr>
      </w:pPr>
      <w:r w:rsidRPr="002B7E75">
        <w:rPr>
          <w:noProof/>
        </w:rPr>
        <w:drawing>
          <wp:inline distT="0" distB="0" distL="0" distR="0" wp14:anchorId="1FF105A3" wp14:editId="5731F1BA">
            <wp:extent cx="4914076" cy="2405062"/>
            <wp:effectExtent l="0" t="0" r="1270" b="0"/>
            <wp:docPr id="917092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09245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17738" cy="240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7E75">
        <w:rPr>
          <w:noProof/>
        </w:rPr>
        <w:drawing>
          <wp:inline distT="0" distB="0" distL="0" distR="0" wp14:anchorId="4AC016FD" wp14:editId="60D762E7">
            <wp:extent cx="4924425" cy="2618994"/>
            <wp:effectExtent l="0" t="0" r="0" b="0"/>
            <wp:docPr id="505742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74206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45825" cy="26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B1C">
        <w:rPr>
          <w:rStyle w:val="hgkelc"/>
          <w:b/>
          <w:bCs/>
          <w:lang w:val="en"/>
        </w:rPr>
        <w:br/>
      </w:r>
    </w:p>
    <w:p w14:paraId="6395E54F" w14:textId="32DF1403" w:rsidR="00392B1C" w:rsidRDefault="00392B1C" w:rsidP="00392B1C">
      <w:pPr>
        <w:pStyle w:val="Heading2"/>
      </w:pPr>
      <w:r>
        <w:t>After Pull Request</w:t>
      </w:r>
    </w:p>
    <w:p w14:paraId="77600A52" w14:textId="4883234F" w:rsidR="00392B1C" w:rsidRDefault="00392B1C" w:rsidP="00392B1C">
      <w:pPr>
        <w:pStyle w:val="ListParagraph"/>
        <w:numPr>
          <w:ilvl w:val="0"/>
          <w:numId w:val="6"/>
        </w:numPr>
      </w:pPr>
      <w:r>
        <w:t xml:space="preserve">After you </w:t>
      </w:r>
      <w:r w:rsidR="00DB3C08">
        <w:t xml:space="preserve">have </w:t>
      </w:r>
      <w:r>
        <w:t xml:space="preserve">resolved your issue or completed your task, go </w:t>
      </w:r>
      <w:r w:rsidR="00DB3C08">
        <w:t>into</w:t>
      </w:r>
      <w:r>
        <w:t xml:space="preserve"> the Issue Tab, select your particular task/issue, add comments </w:t>
      </w:r>
      <w:r w:rsidR="00DB3C08">
        <w:t>on</w:t>
      </w:r>
      <w:r>
        <w:t xml:space="preserve"> the changes you made</w:t>
      </w:r>
      <w:r w:rsidR="00DB3C08">
        <w:t>,</w:t>
      </w:r>
      <w:r>
        <w:t xml:space="preserve"> and close it.</w:t>
      </w:r>
    </w:p>
    <w:p w14:paraId="68482716" w14:textId="36746D3C" w:rsidR="00392B1C" w:rsidRDefault="00392B1C" w:rsidP="00392B1C">
      <w:pPr>
        <w:pStyle w:val="ListParagraph"/>
        <w:numPr>
          <w:ilvl w:val="1"/>
          <w:numId w:val="6"/>
        </w:numPr>
      </w:pPr>
      <w:r>
        <w:t>Technically</w:t>
      </w:r>
      <w:r w:rsidR="00CE0E50">
        <w:t>,</w:t>
      </w:r>
      <w:r>
        <w:t xml:space="preserve"> an independent reviewer should do this</w:t>
      </w:r>
      <w:r w:rsidR="0053223C">
        <w:t>.</w:t>
      </w:r>
    </w:p>
    <w:p w14:paraId="2B5EC308" w14:textId="77777777" w:rsidR="0053223C" w:rsidRDefault="0053223C" w:rsidP="00624CDB">
      <w:pPr>
        <w:pStyle w:val="ListParagraph"/>
        <w:ind w:left="1080"/>
      </w:pPr>
    </w:p>
    <w:p w14:paraId="58F34E65" w14:textId="7BB09B7F" w:rsidR="00392B1C" w:rsidRPr="00392B1C" w:rsidRDefault="00392B1C" w:rsidP="00392B1C">
      <w:pPr>
        <w:pStyle w:val="ListParagraph"/>
        <w:numPr>
          <w:ilvl w:val="0"/>
          <w:numId w:val="6"/>
        </w:numPr>
      </w:pPr>
      <w:r>
        <w:t>Go into the GitHub Project and Sprint Page and move the issue from In</w:t>
      </w:r>
      <w:r w:rsidRPr="00392B1C">
        <w:rPr>
          <w:b/>
          <w:bCs/>
        </w:rPr>
        <w:t xml:space="preserve"> Progress</w:t>
      </w:r>
      <w:r>
        <w:t xml:space="preserve"> or </w:t>
      </w:r>
      <w:r w:rsidRPr="00392B1C">
        <w:rPr>
          <w:b/>
          <w:bCs/>
        </w:rPr>
        <w:t>Done</w:t>
      </w:r>
      <w:r>
        <w:t xml:space="preserve"> to </w:t>
      </w:r>
      <w:r w:rsidRPr="00392B1C">
        <w:rPr>
          <w:b/>
          <w:bCs/>
        </w:rPr>
        <w:t>Archived Done</w:t>
      </w:r>
    </w:p>
    <w:p w14:paraId="2C2EFC46" w14:textId="00066172" w:rsidR="005807E5" w:rsidRDefault="005807E5" w:rsidP="005807E5"/>
    <w:sectPr w:rsidR="005807E5" w:rsidSect="00A1703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41C72"/>
    <w:multiLevelType w:val="hybridMultilevel"/>
    <w:tmpl w:val="0DACCB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015A18"/>
    <w:multiLevelType w:val="hybridMultilevel"/>
    <w:tmpl w:val="07FC9B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66A49"/>
    <w:multiLevelType w:val="hybridMultilevel"/>
    <w:tmpl w:val="7C925E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3BE20B6"/>
    <w:multiLevelType w:val="hybridMultilevel"/>
    <w:tmpl w:val="4F4C85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0D87AB7"/>
    <w:multiLevelType w:val="hybridMultilevel"/>
    <w:tmpl w:val="2AAE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4475F4"/>
    <w:multiLevelType w:val="hybridMultilevel"/>
    <w:tmpl w:val="C9FA24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7610733">
    <w:abstractNumId w:val="4"/>
  </w:num>
  <w:num w:numId="2" w16cid:durableId="892694149">
    <w:abstractNumId w:val="3"/>
  </w:num>
  <w:num w:numId="3" w16cid:durableId="1946384462">
    <w:abstractNumId w:val="0"/>
  </w:num>
  <w:num w:numId="4" w16cid:durableId="1220509097">
    <w:abstractNumId w:val="5"/>
  </w:num>
  <w:num w:numId="5" w16cid:durableId="1188986464">
    <w:abstractNumId w:val="1"/>
  </w:num>
  <w:num w:numId="6" w16cid:durableId="14158593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DA3MjY2trA0NzRW0lEKTi0uzszPAykwqQUArwnyRSwAAAA="/>
  </w:docVars>
  <w:rsids>
    <w:rsidRoot w:val="00085D2D"/>
    <w:rsid w:val="000070BC"/>
    <w:rsid w:val="00085D2D"/>
    <w:rsid w:val="00241744"/>
    <w:rsid w:val="00392B1C"/>
    <w:rsid w:val="003B61F3"/>
    <w:rsid w:val="003F0BC7"/>
    <w:rsid w:val="00431265"/>
    <w:rsid w:val="004E06E8"/>
    <w:rsid w:val="0053223C"/>
    <w:rsid w:val="005807E5"/>
    <w:rsid w:val="00624CDB"/>
    <w:rsid w:val="00716C15"/>
    <w:rsid w:val="00743C9D"/>
    <w:rsid w:val="007D099C"/>
    <w:rsid w:val="009019EB"/>
    <w:rsid w:val="009120C0"/>
    <w:rsid w:val="00A1703D"/>
    <w:rsid w:val="00A83B0D"/>
    <w:rsid w:val="00BB0413"/>
    <w:rsid w:val="00C74AE0"/>
    <w:rsid w:val="00CE0E50"/>
    <w:rsid w:val="00DB3C08"/>
    <w:rsid w:val="00F3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B3AB23"/>
  <w15:chartTrackingRefBased/>
  <w15:docId w15:val="{2DEBDE48-3076-42D1-9DD9-D1AD383CD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C0"/>
  </w:style>
  <w:style w:type="paragraph" w:styleId="Heading1">
    <w:name w:val="heading 1"/>
    <w:basedOn w:val="Normal"/>
    <w:next w:val="Normal"/>
    <w:link w:val="Heading1Char"/>
    <w:uiPriority w:val="9"/>
    <w:qFormat/>
    <w:rsid w:val="009120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20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20C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20C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20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0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20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120C0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120C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20C0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120C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0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0C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120C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120C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7D0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github.com/khnguyen88/GVSU-CIS641-Lakeshore-Misfits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8</Pages>
  <Words>846</Words>
  <Characters>3750</Characters>
  <Application>Microsoft Office Word</Application>
  <DocSecurity>0</DocSecurity>
  <Lines>133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em Nguyen</dc:creator>
  <cp:keywords/>
  <dc:description/>
  <cp:lastModifiedBy>Khiem Nguyen</cp:lastModifiedBy>
  <cp:revision>15</cp:revision>
  <dcterms:created xsi:type="dcterms:W3CDTF">2023-10-23T04:12:00Z</dcterms:created>
  <dcterms:modified xsi:type="dcterms:W3CDTF">2023-10-23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a4654-5dc7-4e0b-9edb-d4d8d0a12423</vt:lpwstr>
  </property>
</Properties>
</file>